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2A76" w:rsidRDefault="00D143EE">
      <w:pPr>
        <w:pStyle w:val="Title"/>
      </w:pPr>
      <w:r>
        <w:t>TREAT Accrual Report</w:t>
      </w:r>
    </w:p>
    <w:p w:rsidR="00542A76" w:rsidRDefault="00D143EE">
      <w:pPr>
        <w:pStyle w:val="Date"/>
      </w:pPr>
      <w:r>
        <w:t>October 28, 2016</w:t>
      </w:r>
    </w:p>
    <w:p w:rsidR="00542A76" w:rsidRDefault="00D143EE">
      <w:r>
        <w:pict>
          <v:rect id="_x0000_i1025" style="width:0;height:1.5pt" o:hralign="center" o:hrstd="t" o:hr="t"/>
        </w:pict>
      </w:r>
    </w:p>
    <w:p w:rsidR="00542A76" w:rsidRDefault="00D143EE">
      <w:pPr>
        <w:pStyle w:val="Compact"/>
        <w:numPr>
          <w:ilvl w:val="0"/>
          <w:numId w:val="9"/>
        </w:numPr>
      </w:pPr>
      <w:r>
        <w:t>TREAT-001 -- Observational</w:t>
      </w:r>
    </w:p>
    <w:p w:rsidR="00542A76" w:rsidRDefault="00D143EE">
      <w:pPr>
        <w:pStyle w:val="Compact"/>
        <w:numPr>
          <w:ilvl w:val="0"/>
          <w:numId w:val="9"/>
        </w:numPr>
      </w:pPr>
      <w:r>
        <w:t>TREAT-002 -- IU Obeticholic Acid</w:t>
      </w:r>
    </w:p>
    <w:p w:rsidR="00542A76" w:rsidRDefault="00D143EE">
      <w:pPr>
        <w:pStyle w:val="Compact"/>
        <w:numPr>
          <w:ilvl w:val="0"/>
          <w:numId w:val="9"/>
        </w:numPr>
      </w:pPr>
      <w:r>
        <w:t>TREAT-003 -- VCU Immuron</w:t>
      </w:r>
    </w:p>
    <w:p w:rsidR="00542A76" w:rsidRDefault="00D143EE">
      <w:pPr>
        <w:pStyle w:val="Compact"/>
        <w:numPr>
          <w:ilvl w:val="0"/>
          <w:numId w:val="9"/>
        </w:numPr>
      </w:pPr>
      <w:r>
        <w:t>TREAT-008 -- Cohort Dose Escalation Study</w:t>
      </w:r>
    </w:p>
    <w:p w:rsidR="00542A76" w:rsidRDefault="00D143EE">
      <w:pPr>
        <w:pStyle w:val="Heading2"/>
      </w:pPr>
      <w:bookmarkStart w:id="0" w:name="treat-001"/>
      <w:bookmarkEnd w:id="0"/>
      <w:r>
        <w:t>TREAT 001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1927"/>
        <w:gridCol w:w="981"/>
        <w:gridCol w:w="1349"/>
        <w:gridCol w:w="929"/>
      </w:tblGrid>
      <w:tr w:rsidR="00542A7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2A76" w:rsidRDefault="00D143EE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2A76" w:rsidRDefault="00D143EE">
            <w:pPr>
              <w:pStyle w:val="Compact"/>
              <w:jc w:val="center"/>
            </w:pPr>
            <w: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2A76" w:rsidRDefault="00D143EE">
            <w:pPr>
              <w:pStyle w:val="Compact"/>
              <w:jc w:val="center"/>
            </w:pPr>
            <w:r>
              <w:t>Contro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2A76" w:rsidRDefault="00D143EE">
            <w:pPr>
              <w:pStyle w:val="Compact"/>
              <w:jc w:val="center"/>
            </w:pPr>
            <w:r>
              <w:t>Total</w:t>
            </w:r>
          </w:p>
        </w:tc>
      </w:tr>
      <w:tr w:rsidR="00542A76"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IU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129</w:t>
            </w:r>
          </w:p>
        </w:tc>
      </w:tr>
      <w:tr w:rsidR="00542A76"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Mayo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80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151</w:t>
            </w:r>
          </w:p>
        </w:tc>
      </w:tr>
      <w:tr w:rsidR="00542A76"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VCU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89</w:t>
            </w:r>
          </w:p>
        </w:tc>
      </w:tr>
      <w:tr w:rsidR="00542A76"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Total by Arm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206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163</w:t>
            </w:r>
          </w:p>
        </w:tc>
        <w:tc>
          <w:tcPr>
            <w:tcW w:w="0" w:type="auto"/>
          </w:tcPr>
          <w:p w:rsidR="00542A76" w:rsidRDefault="00D143EE">
            <w:pPr>
              <w:pStyle w:val="Compact"/>
              <w:jc w:val="center"/>
            </w:pPr>
            <w:r>
              <w:t>369</w:t>
            </w:r>
          </w:p>
        </w:tc>
      </w:tr>
    </w:tbl>
    <w:p w:rsidR="00542A76" w:rsidRDefault="00D143EE">
      <w:pPr>
        <w:pStyle w:val="Heading3"/>
      </w:pPr>
      <w:bookmarkStart w:id="1" w:name="treat-001----accrual-by-month-all-sites-"/>
      <w:bookmarkEnd w:id="1"/>
      <w:r>
        <w:t>TREAT 001 -- Accrual by Month (All Sites - Cases)</w:t>
      </w:r>
    </w:p>
    <w:p w:rsidR="00542A76" w:rsidRDefault="00D143EE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AT_accrual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542A76" w:rsidRDefault="00D143EE">
      <w:pPr>
        <w:pStyle w:val="Heading2"/>
      </w:pPr>
      <w:bookmarkStart w:id="3" w:name="treat-002"/>
      <w:bookmarkEnd w:id="3"/>
      <w:r>
        <w:lastRenderedPageBreak/>
        <w:t>TREAT 002</w:t>
      </w:r>
    </w:p>
    <w:p w:rsidR="00542A76" w:rsidRDefault="00D143EE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AT_accrual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2A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43EE" w:rsidRDefault="00D143EE">
      <w:pPr>
        <w:spacing w:after="0"/>
      </w:pPr>
      <w:r>
        <w:separator/>
      </w:r>
    </w:p>
  </w:endnote>
  <w:endnote w:type="continuationSeparator" w:id="0">
    <w:p w:rsidR="00D143EE" w:rsidRDefault="00D143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43EE" w:rsidRDefault="00D143EE">
      <w:r>
        <w:separator/>
      </w:r>
    </w:p>
  </w:footnote>
  <w:footnote w:type="continuationSeparator" w:id="0">
    <w:p w:rsidR="00D143EE" w:rsidRDefault="00D14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CC3E07"/>
    <w:multiLevelType w:val="multilevel"/>
    <w:tmpl w:val="D5780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AC26109"/>
    <w:multiLevelType w:val="multilevel"/>
    <w:tmpl w:val="7370F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5443D51"/>
    <w:multiLevelType w:val="multilevel"/>
    <w:tmpl w:val="48680A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46AE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D1B640E"/>
    <w:multiLevelType w:val="multilevel"/>
    <w:tmpl w:val="E370C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6A5AEC"/>
    <w:multiLevelType w:val="multilevel"/>
    <w:tmpl w:val="9F609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22B0C8B"/>
    <w:multiLevelType w:val="multilevel"/>
    <w:tmpl w:val="B08C76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9D90D05"/>
    <w:multiLevelType w:val="multilevel"/>
    <w:tmpl w:val="1F58B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39C886"/>
    <w:multiLevelType w:val="multilevel"/>
    <w:tmpl w:val="C9C04A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42A76"/>
    <w:rsid w:val="00590D07"/>
    <w:rsid w:val="00784D58"/>
    <w:rsid w:val="00872900"/>
    <w:rsid w:val="008D6863"/>
    <w:rsid w:val="00B86B75"/>
    <w:rsid w:val="00BC48D5"/>
    <w:rsid w:val="00C36279"/>
    <w:rsid w:val="00D143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F91DAA-1B99-4ADB-ACF9-346AE7F81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900"/>
    <w:pPr>
      <w:spacing w:after="12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2900"/>
    <w:pPr>
      <w:keepNext/>
      <w:keepLines/>
      <w:spacing w:before="720" w:after="4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72900"/>
    <w:pPr>
      <w:keepNext/>
      <w:keepLines/>
      <w:spacing w:before="480" w:after="0"/>
      <w:ind w:left="576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2900"/>
    <w:pPr>
      <w:spacing w:before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F10F4"/>
    <w:pPr>
      <w:shd w:val="clear" w:color="auto" w:fill="FFFFFF" w:themeFill="background1"/>
      <w:spacing w:before="36" w:after="36"/>
    </w:pPr>
  </w:style>
  <w:style w:type="paragraph" w:styleId="Title">
    <w:name w:val="Title"/>
    <w:basedOn w:val="Normal"/>
    <w:next w:val="BodyText"/>
    <w:qFormat/>
    <w:rsid w:val="00872900"/>
    <w:pPr>
      <w:keepNext/>
      <w:keepLines/>
      <w:spacing w:before="240"/>
      <w:jc w:val="center"/>
    </w:pPr>
    <w:rPr>
      <w:rFonts w:asciiTheme="majorHAnsi" w:eastAsiaTheme="majorEastAsia" w:hAnsiTheme="majorHAnsi" w:cstheme="majorBidi"/>
      <w:b/>
      <w:bCs/>
      <w:color w:val="17365D" w:themeColor="text2" w:themeShade="BF"/>
      <w:sz w:val="32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AT Accrual Report</vt:lpstr>
    </vt:vector>
  </TitlesOfParts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 Accrual Report</dc:title>
  <dc:creator>Borst, Andrew Charles</dc:creator>
  <cp:lastModifiedBy>Borst, Andrew Charles</cp:lastModifiedBy>
  <cp:revision>2</cp:revision>
  <dcterms:created xsi:type="dcterms:W3CDTF">2016-10-31T16:33:00Z</dcterms:created>
  <dcterms:modified xsi:type="dcterms:W3CDTF">2016-10-31T16:33:00Z</dcterms:modified>
</cp:coreProperties>
</file>